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08BF" w:rsidRDefault="00C3635F">
      <w:pPr>
        <w:rPr>
          <w:b/>
          <w:sz w:val="28"/>
          <w:szCs w:val="28"/>
        </w:rPr>
      </w:pPr>
      <w:r>
        <w:tab/>
      </w:r>
      <w:r>
        <w:tab/>
      </w:r>
      <w:r>
        <w:tab/>
      </w:r>
      <w:r>
        <w:tab/>
      </w:r>
      <w:r w:rsidRPr="00C3635F">
        <w:rPr>
          <w:b/>
          <w:sz w:val="28"/>
          <w:szCs w:val="28"/>
        </w:rPr>
        <w:t>DAY 5 PRACTICE PROBLEM</w:t>
      </w:r>
    </w:p>
    <w:p w:rsidR="00C3635F" w:rsidRP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b/>
          <w:sz w:val="28"/>
          <w:szCs w:val="28"/>
        </w:rPr>
        <w:t>1. Use Random to get Dice Number between 1 to 6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touc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notepad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bas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 xml:space="preserve"> dice number is 4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bas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 xml:space="preserve"> dice number is 1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</w:t>
      </w:r>
    </w:p>
    <w:p w:rsidR="00C3635F" w:rsidRDefault="00C3635F" w:rsidP="00C3635F">
      <w:pPr>
        <w:pStyle w:val="ListParagraph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267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>2.</w:t>
      </w:r>
      <w:r w:rsidRPr="00C3635F">
        <w:t xml:space="preserve"> </w:t>
      </w:r>
      <w:r w:rsidRPr="00C3635F">
        <w:rPr>
          <w:b/>
          <w:sz w:val="28"/>
          <w:szCs w:val="28"/>
        </w:rPr>
        <w:t>Use Random Function (( RANDOM )) to get Single Digi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3130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0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0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724525" cy="3362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3.</w:t>
      </w:r>
      <w:r w:rsidRPr="00C3635F">
        <w:t xml:space="preserve"> </w:t>
      </w:r>
      <w:r w:rsidRPr="00C3635F">
        <w:rPr>
          <w:b/>
          <w:sz w:val="28"/>
          <w:szCs w:val="28"/>
        </w:rPr>
        <w:t>Add two Random Dice Number and Print the Resul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ce1 random number is 1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ce2 random number is 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ddition of two RANDOM dice Number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P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4.</w:t>
      </w:r>
      <w:r w:rsidRPr="00C3635F">
        <w:rPr>
          <w:b/>
          <w:sz w:val="28"/>
          <w:szCs w:val="28"/>
        </w:rPr>
        <w:t>Write a program that reads 5 Random 2 Digit values , then find their</w:t>
      </w:r>
    </w:p>
    <w:p w:rsidR="00C3635F" w:rsidRPr="00C3635F" w:rsidRDefault="00C3635F" w:rsidP="00C3635F">
      <w:pPr>
        <w:rPr>
          <w:b/>
          <w:sz w:val="28"/>
          <w:szCs w:val="28"/>
        </w:rPr>
      </w:pPr>
    </w:p>
    <w:p w:rsidR="00C3635F" w:rsidRDefault="00C3635F" w:rsidP="00C3635F">
      <w:pPr>
        <w:rPr>
          <w:b/>
          <w:sz w:val="28"/>
          <w:szCs w:val="28"/>
        </w:rPr>
      </w:pPr>
      <w:r w:rsidRPr="00C3635F">
        <w:rPr>
          <w:b/>
          <w:sz w:val="28"/>
          <w:szCs w:val="28"/>
        </w:rPr>
        <w:t>sum and the averag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1 is 46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2 is 45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3 is 96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4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5 is 18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um of 5 Random numbers is 208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verage of 5 Random numbers is 41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267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5. Unit Conversion</w:t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a. 42 inch= ?fee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Your Number in inch 4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umber in Feet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734050" cy="3314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r w:rsidRPr="00C3635F">
        <w:rPr>
          <w:b/>
          <w:sz w:val="28"/>
          <w:szCs w:val="28"/>
        </w:rPr>
        <w:t>b. Rectangular Plot of 60 feet x 40 feet in meters</w:t>
      </w:r>
    </w:p>
    <w:p w:rsidR="00C3635F" w:rsidRP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not work</w:t>
      </w:r>
    </w:p>
    <w:p w:rsidR="00381BD3" w:rsidRPr="00381BD3" w:rsidRDefault="00C3635F" w:rsidP="00381BD3">
      <w:pPr>
        <w:pStyle w:val="ListParagraph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24525" cy="3314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3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rea of rectangle:240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6.Write </w:t>
      </w:r>
      <w:r w:rsidRPr="00381BD3">
        <w:rPr>
          <w:b/>
          <w:sz w:val="28"/>
          <w:szCs w:val="28"/>
        </w:rPr>
        <w:t>program that reads 5 Random 3 Digit values and then out</w:t>
      </w:r>
      <w:r>
        <w:rPr>
          <w:b/>
          <w:sz w:val="28"/>
          <w:szCs w:val="28"/>
        </w:rPr>
        <w:t xml:space="preserve">puts the minimum </w:t>
      </w:r>
      <w:r w:rsidRPr="00381BD3">
        <w:rPr>
          <w:b/>
          <w:sz w:val="28"/>
          <w:szCs w:val="28"/>
        </w:rPr>
        <w:t>and the maximum valu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4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703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571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85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811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ax number is :85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 number is :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7.</w:t>
      </w:r>
      <w:r w:rsidRPr="00381BD3">
        <w:rPr>
          <w:b/>
          <w:sz w:val="28"/>
          <w:szCs w:val="28"/>
        </w:rPr>
        <w:t xml:space="preserve">Write a program that takes day and month from the </w:t>
      </w:r>
      <w:r>
        <w:rPr>
          <w:b/>
          <w:sz w:val="28"/>
          <w:szCs w:val="28"/>
        </w:rPr>
        <w:t xml:space="preserve">command line and prints true if </w:t>
      </w:r>
      <w:r w:rsidRPr="00381BD3">
        <w:rPr>
          <w:b/>
          <w:sz w:val="28"/>
          <w:szCs w:val="28"/>
        </w:rPr>
        <w:t>day of month is between March 20 and June 20, false otherwise.</w:t>
      </w:r>
    </w:p>
    <w:p w:rsidR="00381BD3" w:rsidRDefault="00381BD3" w:rsidP="00381BD3">
      <w:pPr>
        <w:rPr>
          <w:sz w:val="24"/>
          <w:szCs w:val="24"/>
        </w:rPr>
      </w:pPr>
      <w:r>
        <w:rPr>
          <w:sz w:val="24"/>
          <w:szCs w:val="24"/>
        </w:rPr>
        <w:t>read -p "Enter Date: " date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>read -p "Enter Month: " Month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>combo=0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>res="false"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>st=1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  <w:t>if [ $Month -ge 3 -a $Month -le 6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  <w:t>then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  <w:t xml:space="preserve">     dlimit=$((30+(Month%2)))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if [ $date -ge 1 -a $date -le $dlimit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then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combo=$(((Month*100)+date))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if [ $combo -ge 320 -a $combo -le 620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then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res="true"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st=0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fi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>fi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  <w:t>fi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lastRenderedPageBreak/>
        <w:tab/>
        <w:t>echo "$Month/$date $res"</w:t>
      </w:r>
    </w:p>
    <w:p w:rsidR="00381BD3" w:rsidRDefault="00381BD3" w:rsidP="00381BD3">
      <w:pPr>
        <w:rPr>
          <w:b/>
          <w:sz w:val="28"/>
          <w:szCs w:val="28"/>
        </w:rPr>
      </w:pPr>
      <w:r w:rsidRPr="00381BD3">
        <w:rPr>
          <w:sz w:val="24"/>
          <w:szCs w:val="24"/>
        </w:rPr>
        <w:tab/>
        <w:t>exit $st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Date: 3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Month: 2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/30 fals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Date: 3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Month: 4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4/30 tru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noProof/>
          <w:sz w:val="18"/>
          <w:szCs w:val="18"/>
          <w:lang w:eastAsia="en-IN"/>
        </w:rPr>
        <w:drawing>
          <wp:inline distT="0" distB="0" distL="0" distR="0">
            <wp:extent cx="5648325" cy="3657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8.</w:t>
      </w:r>
      <w:r w:rsidRPr="00381BD3">
        <w:rPr>
          <w:b/>
          <w:sz w:val="28"/>
          <w:szCs w:val="28"/>
        </w:rPr>
        <w:t>Write a program that takes a year as input and outputs</w:t>
      </w:r>
      <w:r>
        <w:rPr>
          <w:b/>
          <w:sz w:val="28"/>
          <w:szCs w:val="28"/>
        </w:rPr>
        <w:t xml:space="preserve"> the Year is a Leap Year or not </w:t>
      </w:r>
      <w:r w:rsidRPr="00381BD3">
        <w:rPr>
          <w:b/>
          <w:sz w:val="28"/>
          <w:szCs w:val="28"/>
        </w:rPr>
        <w:t>a Leap Year. A Leap Year checks for 4 Digit Number, Di</w:t>
      </w:r>
      <w:r>
        <w:rPr>
          <w:b/>
          <w:sz w:val="28"/>
          <w:szCs w:val="28"/>
        </w:rPr>
        <w:t xml:space="preserve">visible by 4 and not 100 unless </w:t>
      </w:r>
      <w:r w:rsidRPr="00381BD3">
        <w:rPr>
          <w:b/>
          <w:sz w:val="28"/>
          <w:szCs w:val="28"/>
        </w:rPr>
        <w:t>divisible by 400.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Answer: 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echo "LEAP YEAR SHELL SCRIPT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echo -n "Enter a year: 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read year_checker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if [ `expr $year_checker</w:t>
      </w:r>
      <w:r>
        <w:rPr>
          <w:rFonts w:cstheme="minorHAnsi"/>
          <w:sz w:val="24"/>
          <w:szCs w:val="24"/>
        </w:rPr>
        <w:t xml:space="preserve"> </w:t>
      </w:r>
      <w:r w:rsidRPr="00381BD3">
        <w:rPr>
          <w:rFonts w:cstheme="minorHAnsi"/>
          <w:sz w:val="24"/>
          <w:szCs w:val="24"/>
        </w:rPr>
        <w:t>%</w:t>
      </w:r>
      <w:r>
        <w:rPr>
          <w:rFonts w:cstheme="minorHAnsi"/>
          <w:sz w:val="24"/>
          <w:szCs w:val="24"/>
        </w:rPr>
        <w:t xml:space="preserve"> </w:t>
      </w:r>
      <w:r w:rsidRPr="00381BD3">
        <w:rPr>
          <w:rFonts w:cstheme="minorHAnsi"/>
          <w:sz w:val="24"/>
          <w:szCs w:val="24"/>
        </w:rPr>
        <w:t>4` -eq 0 ]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then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echo "$year_checker is a leap year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>else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 xml:space="preserve"> echo "$year_checker is not a leap year"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lastRenderedPageBreak/>
        <w:t>fi</w:t>
      </w: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6007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rPr>
          <w:b/>
          <w:sz w:val="28"/>
          <w:szCs w:val="28"/>
        </w:rPr>
      </w:pPr>
      <w:r w:rsidRPr="00381BD3">
        <w:rPr>
          <w:b/>
          <w:sz w:val="28"/>
          <w:szCs w:val="28"/>
        </w:rPr>
        <w:t>Write a program to simulate a coin flip and print out "Heads" or "Tails" accordingly.</w:t>
      </w: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381BD3" w:rsidRDefault="00381BD3" w:rsidP="00381BD3">
      <w:pPr>
        <w:rPr>
          <w:sz w:val="28"/>
          <w:szCs w:val="28"/>
        </w:rPr>
      </w:pPr>
      <w:r w:rsidRPr="00381BD3">
        <w:rPr>
          <w:sz w:val="28"/>
          <w:szCs w:val="28"/>
        </w:rPr>
        <w:t>Re</w:t>
      </w:r>
      <w:r>
        <w:rPr>
          <w:sz w:val="28"/>
          <w:szCs w:val="28"/>
        </w:rPr>
        <w:t>sult=$((RANDOM%2))</w:t>
      </w:r>
    </w:p>
    <w:p w:rsidR="00381BD3" w:rsidRDefault="000D3E82" w:rsidP="00381BD3">
      <w:pPr>
        <w:rPr>
          <w:sz w:val="28"/>
          <w:szCs w:val="28"/>
        </w:rPr>
      </w:pPr>
      <w:r>
        <w:rPr>
          <w:sz w:val="28"/>
          <w:szCs w:val="28"/>
        </w:rPr>
        <w:t>if [ $Result ==</w:t>
      </w:r>
      <w:r w:rsidR="00381BD3">
        <w:rPr>
          <w:sz w:val="28"/>
          <w:szCs w:val="28"/>
        </w:rPr>
        <w:t xml:space="preserve"> 0 ]</w:t>
      </w:r>
    </w:p>
    <w:p w:rsidR="00381BD3" w:rsidRDefault="00381BD3" w:rsidP="00381BD3">
      <w:pPr>
        <w:rPr>
          <w:sz w:val="28"/>
          <w:szCs w:val="28"/>
        </w:rPr>
      </w:pPr>
      <w:r>
        <w:rPr>
          <w:sz w:val="28"/>
          <w:szCs w:val="28"/>
        </w:rPr>
        <w:t>then</w:t>
      </w:r>
    </w:p>
    <w:p w:rsidR="00381BD3" w:rsidRDefault="00381BD3" w:rsidP="00381BD3">
      <w:pPr>
        <w:rPr>
          <w:sz w:val="28"/>
          <w:szCs w:val="28"/>
        </w:rPr>
      </w:pPr>
      <w:r>
        <w:rPr>
          <w:sz w:val="28"/>
          <w:szCs w:val="28"/>
        </w:rPr>
        <w:t>echo “Heads”</w:t>
      </w:r>
    </w:p>
    <w:p w:rsidR="00381BD3" w:rsidRDefault="000D3E82" w:rsidP="00381BD3">
      <w:pPr>
        <w:rPr>
          <w:sz w:val="28"/>
          <w:szCs w:val="28"/>
        </w:rPr>
      </w:pPr>
      <w:r>
        <w:rPr>
          <w:sz w:val="28"/>
          <w:szCs w:val="28"/>
        </w:rPr>
        <w:t>elif [ $Result ==</w:t>
      </w:r>
      <w:r w:rsidR="00381BD3">
        <w:rPr>
          <w:sz w:val="28"/>
          <w:szCs w:val="28"/>
        </w:rPr>
        <w:t xml:space="preserve"> 1 ]</w:t>
      </w:r>
    </w:p>
    <w:p w:rsidR="00381BD3" w:rsidRDefault="00381BD3" w:rsidP="00381BD3">
      <w:pPr>
        <w:rPr>
          <w:sz w:val="28"/>
          <w:szCs w:val="28"/>
        </w:rPr>
      </w:pPr>
      <w:r>
        <w:rPr>
          <w:sz w:val="28"/>
          <w:szCs w:val="28"/>
        </w:rPr>
        <w:t>then</w:t>
      </w:r>
    </w:p>
    <w:p w:rsidR="00381BD3" w:rsidRDefault="00381BD3" w:rsidP="00381BD3">
      <w:pPr>
        <w:rPr>
          <w:sz w:val="28"/>
          <w:szCs w:val="28"/>
        </w:rPr>
      </w:pPr>
      <w:r>
        <w:rPr>
          <w:sz w:val="28"/>
          <w:szCs w:val="28"/>
        </w:rPr>
        <w:t>echo “Tails”</w:t>
      </w:r>
    </w:p>
    <w:p w:rsidR="00381BD3" w:rsidRDefault="00381BD3" w:rsidP="00381BD3">
      <w:pPr>
        <w:rPr>
          <w:sz w:val="28"/>
          <w:szCs w:val="28"/>
        </w:rPr>
      </w:pPr>
      <w:r>
        <w:rPr>
          <w:sz w:val="28"/>
          <w:szCs w:val="28"/>
        </w:rPr>
        <w:t>fi</w:t>
      </w:r>
    </w:p>
    <w:p w:rsidR="00381BD3" w:rsidRDefault="00D63B6C" w:rsidP="00381BD3">
      <w:pPr>
        <w:rPr>
          <w:sz w:val="28"/>
          <w:szCs w:val="28"/>
        </w:rPr>
      </w:pPr>
      <w:r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581650" cy="3686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Default="00D63B6C" w:rsidP="00381BD3">
      <w:pPr>
        <w:rPr>
          <w:sz w:val="28"/>
          <w:szCs w:val="28"/>
        </w:rPr>
      </w:pPr>
      <w:r>
        <w:rPr>
          <w:sz w:val="28"/>
          <w:szCs w:val="28"/>
        </w:rPr>
        <w:t>IF …Else Problem of day 5</w:t>
      </w:r>
    </w:p>
    <w:p w:rsidR="00D63B6C" w:rsidRPr="00D63B6C" w:rsidRDefault="00D63B6C" w:rsidP="00D63B6C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D63B6C">
        <w:rPr>
          <w:b/>
          <w:sz w:val="28"/>
          <w:szCs w:val="28"/>
        </w:rPr>
        <w:t>Read a single digit number and write the number in word Using If …else</w:t>
      </w:r>
    </w:p>
    <w:p w:rsidR="00D63B6C" w:rsidRDefault="00D63B6C" w:rsidP="00D63B6C">
      <w:pPr>
        <w:rPr>
          <w:b/>
          <w:sz w:val="28"/>
          <w:szCs w:val="28"/>
        </w:rPr>
      </w:pPr>
      <w:r w:rsidRPr="00D63B6C">
        <w:rPr>
          <w:b/>
          <w:sz w:val="28"/>
          <w:szCs w:val="28"/>
        </w:rPr>
        <w:t>Answer</w:t>
      </w:r>
      <w:r>
        <w:rPr>
          <w:b/>
          <w:sz w:val="28"/>
          <w:szCs w:val="28"/>
        </w:rPr>
        <w:t>: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read -p "Enter a number between 0 and 9 inclusive &gt; " number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if [ "$number" = "1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One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2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wo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3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hree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4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Four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5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Five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6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echo "Six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7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Seven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8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Eight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9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Nine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0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zero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se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You did not enter a number between 1 and 7.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fi</w:t>
      </w:r>
    </w:p>
    <w:p w:rsidR="00D63B6C" w:rsidRPr="00D63B6C" w:rsidRDefault="00D63B6C" w:rsidP="00D63B6C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619750" cy="3676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Default="00D63B6C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2.</w:t>
      </w:r>
      <w:r w:rsidRPr="00D63B6C">
        <w:rPr>
          <w:b/>
          <w:sz w:val="28"/>
          <w:szCs w:val="28"/>
        </w:rPr>
        <w:t>Read a Number and Display the week day (Sunday, Monday,...)</w:t>
      </w:r>
      <w:r>
        <w:rPr>
          <w:b/>
          <w:sz w:val="28"/>
          <w:szCs w:val="28"/>
        </w:rPr>
        <w:t xml:space="preserve"> Using IF…….Else</w:t>
      </w:r>
    </w:p>
    <w:p w:rsidR="00D63B6C" w:rsidRDefault="00D63B6C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read -p "Enter a number between 1 and 7 inclusive &gt; " number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if [ "$number" = "1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echo "Sun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2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Mon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3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ues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4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wednes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5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hirs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6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Fri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if [ "$number" = "7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saturday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else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You did not enter a number between 1 and 7.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F</w:t>
      </w:r>
      <w:r w:rsidRPr="00D63B6C">
        <w:rPr>
          <w:sz w:val="24"/>
          <w:szCs w:val="24"/>
        </w:rPr>
        <w:t>i</w:t>
      </w:r>
    </w:p>
    <w:p w:rsidR="00D63B6C" w:rsidRPr="00D63B6C" w:rsidRDefault="00D63B6C" w:rsidP="00D63B6C">
      <w:pPr>
        <w:rPr>
          <w:b/>
          <w:sz w:val="28"/>
          <w:szCs w:val="28"/>
        </w:rPr>
      </w:pPr>
      <w:r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600700" cy="3638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>3.</w:t>
      </w:r>
      <w:r w:rsidRPr="00D63B6C">
        <w:rPr>
          <w:b/>
          <w:sz w:val="28"/>
          <w:szCs w:val="28"/>
        </w:rPr>
        <w:t>Read a Number 1, 10, 100, 1000, etc and display unit, ten, hundred,... Using if…else</w:t>
      </w:r>
    </w:p>
    <w:p w:rsidR="00D63B6C" w:rsidRDefault="00D63B6C" w:rsidP="00D63B6C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read -p "Enter a number in multiple of ten start from 1 &gt; " number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if [ "$number" = "1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Unit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"$number" = "1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en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"$number" = "1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Hundre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"$number" = "1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housan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"$number" = "10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Ten Thousan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"$number" = "100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"Lakh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se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echo "You did not</w:t>
      </w:r>
      <w:r>
        <w:rPr>
          <w:sz w:val="24"/>
          <w:szCs w:val="24"/>
        </w:rPr>
        <w:t xml:space="preserve"> enter a number in multiple of ten</w:t>
      </w:r>
      <w:r w:rsidRPr="00D63B6C">
        <w:rPr>
          <w:sz w:val="24"/>
          <w:szCs w:val="24"/>
        </w:rPr>
        <w:t>"</w:t>
      </w:r>
    </w:p>
    <w:p w:rsid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fi</w:t>
      </w:r>
    </w:p>
    <w:p w:rsidR="00D63B6C" w:rsidRDefault="00D63B6C" w:rsidP="00D63B6C">
      <w:pPr>
        <w:ind w:left="360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0225" cy="36766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Pr="00D63B6C" w:rsidRDefault="00D63B6C" w:rsidP="00D63B6C">
      <w:pPr>
        <w:ind w:left="360"/>
        <w:rPr>
          <w:b/>
          <w:sz w:val="24"/>
          <w:szCs w:val="24"/>
        </w:rPr>
      </w:pPr>
      <w:r w:rsidRPr="00D63B6C">
        <w:rPr>
          <w:b/>
          <w:sz w:val="24"/>
          <w:szCs w:val="24"/>
        </w:rPr>
        <w:t>4.</w:t>
      </w:r>
      <w:r w:rsidRPr="00D63B6C">
        <w:t xml:space="preserve"> </w:t>
      </w:r>
      <w:r w:rsidRPr="00D63B6C">
        <w:rPr>
          <w:b/>
          <w:sz w:val="24"/>
          <w:szCs w:val="24"/>
        </w:rPr>
        <w:t xml:space="preserve">Enter 3 Numbers do following arithmetic </w:t>
      </w:r>
      <w:r>
        <w:rPr>
          <w:b/>
          <w:sz w:val="24"/>
          <w:szCs w:val="24"/>
        </w:rPr>
        <w:t xml:space="preserve">operation and find the one that </w:t>
      </w:r>
      <w:r w:rsidRPr="00D63B6C">
        <w:rPr>
          <w:b/>
          <w:sz w:val="24"/>
          <w:szCs w:val="24"/>
        </w:rPr>
        <w:t>is maximum and minimum</w:t>
      </w:r>
    </w:p>
    <w:p w:rsidR="00D63B6C" w:rsidRDefault="00D63B6C" w:rsidP="00D63B6C">
      <w:pPr>
        <w:ind w:left="360"/>
        <w:rPr>
          <w:b/>
          <w:sz w:val="24"/>
          <w:szCs w:val="24"/>
        </w:rPr>
      </w:pPr>
      <w:r w:rsidRPr="00D63B6C">
        <w:rPr>
          <w:b/>
          <w:sz w:val="24"/>
          <w:szCs w:val="24"/>
        </w:rPr>
        <w:t>1. a + b * c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cho "Enter Num1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read num1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cho "Enter Num2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read num2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cho "Enter Num3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read num3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result=$(((num1+num2)*num3))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cho "a+b*c =$result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if [ $num1 -gt $num2 ] &amp;&amp; [ $num1 -gt $num3 ]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echo $num1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if [ $num2 -gt $num1 ] &amp;&amp; [ $num2 -gt $num3 ]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$num2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else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echo $num3</w:t>
      </w:r>
    </w:p>
    <w:p w:rsid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>fi</w:t>
      </w:r>
    </w:p>
    <w:p w:rsidR="00D63B6C" w:rsidRDefault="00D63B6C" w:rsidP="00D63B6C">
      <w:pPr>
        <w:ind w:left="360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57850" cy="3638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Enter 3 Numbers do following arithmetic </w:t>
      </w:r>
      <w:r w:rsidRPr="00DB6620">
        <w:rPr>
          <w:b/>
          <w:sz w:val="24"/>
          <w:szCs w:val="24"/>
        </w:rPr>
        <w:t xml:space="preserve">operation and find the one that </w:t>
      </w:r>
      <w:r w:rsidRPr="00DB6620">
        <w:rPr>
          <w:b/>
          <w:sz w:val="24"/>
          <w:szCs w:val="24"/>
        </w:rPr>
        <w:t>is maximum and minimum</w:t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1. a + b * c</w:t>
      </w:r>
      <w:r w:rsidRPr="00DB6620">
        <w:rPr>
          <w:b/>
          <w:sz w:val="24"/>
          <w:szCs w:val="24"/>
        </w:rPr>
        <w:t xml:space="preserve"> </w:t>
      </w:r>
      <w:r w:rsidRPr="00DB6620"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 xml:space="preserve"> 3. c + a / b</w:t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2. a % b + c </w:t>
      </w:r>
      <w:r w:rsidRPr="00DB6620"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>4. a * b + c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Enter Num1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ad num1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Enter Num2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ad num2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Enter Num3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ad num3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>result1=$(((num1+num2)*num3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2=$(((num1%num2)+num3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3=$((num3+(num1/num2)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4=$(((num1*num2)+num3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a+b*c =$result1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a%b+c=$result2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c+a/b=$result3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cho "a*b+c=$result4"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if [ $num1 -gt $num2 ] &amp;&amp; [ $num1 -gt $num3 ]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then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1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lif [ $num2 -gt $num1 ] &amp;&amp; [ $num2 -gt $num3 ]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then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2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lse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3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fi 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if [ $num1 -lt $num2 ] &amp;&amp; [ $num1 -lt $num3 ]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then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1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lif [ $num2 -lt $num1 ] &amp;&amp; [ $num2 -lt $num3 ]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then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2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else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echo $num3</w:t>
      </w:r>
    </w:p>
    <w:p w:rsidR="00D63B6C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fi</w:t>
      </w:r>
    </w:p>
    <w:p w:rsidR="00DB6620" w:rsidRDefault="00DB6620" w:rsidP="00DB6620">
      <w:pPr>
        <w:rPr>
          <w:b/>
          <w:sz w:val="24"/>
          <w:szCs w:val="24"/>
          <w:u w:val="single"/>
        </w:rPr>
      </w:pPr>
      <w:r w:rsidRPr="00DB6620">
        <w:rPr>
          <w:b/>
          <w:sz w:val="24"/>
          <w:szCs w:val="24"/>
          <w:u w:val="single"/>
        </w:rPr>
        <w:t>With case statement</w:t>
      </w:r>
      <w:r>
        <w:rPr>
          <w:b/>
          <w:sz w:val="24"/>
          <w:szCs w:val="24"/>
          <w:u w:val="single"/>
        </w:rPr>
        <w:t>:</w:t>
      </w:r>
    </w:p>
    <w:p w:rsidR="00DB6620" w:rsidRDefault="00DB6620" w:rsidP="00DB6620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Read a single digit number and write the number in word using Case using case statement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read -p "Enter a number between 1 and 3 inclusive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>case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 ) echo "You entered on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2 ) echo "You entered two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3 ) echo "You entered thre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4 ) echo "You entered Four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5 ) echo "You entered Fiv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6 ) echo "You entered Six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7 ) echo "You entered Seven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8 ) echo "You entered Eight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9 ) echo "You entered Nin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0 ) echo "You entered Zero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* ) echo "You did not enter a number between 0 and 9."</w:t>
      </w:r>
    </w:p>
    <w:p w:rsid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E</w:t>
      </w:r>
      <w:r w:rsidRPr="00DB6620">
        <w:rPr>
          <w:sz w:val="24"/>
          <w:szCs w:val="24"/>
        </w:rPr>
        <w:t>sac</w:t>
      </w:r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76900" cy="3724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Read a Number and Display the week day (Sunday, Monday,...)</w:t>
      </w:r>
      <w:r>
        <w:rPr>
          <w:b/>
          <w:sz w:val="24"/>
          <w:szCs w:val="24"/>
        </w:rPr>
        <w:t xml:space="preserve"> using Case Statemen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nswer: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read -p "Enter a number between 1 and 7 inclusive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case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 ) echo "Sun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2 ) echo "Mon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3 ) echo "Tues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4 ) echo "Wednes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5 ) echo "thurs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6 ) echo "Fri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7 ) echo "Satur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* ) echo "You did not enter a number between 1 and 7."</w:t>
      </w:r>
    </w:p>
    <w:p w:rsid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E</w:t>
      </w:r>
      <w:r w:rsidRPr="00DB6620">
        <w:rPr>
          <w:sz w:val="24"/>
          <w:szCs w:val="24"/>
        </w:rPr>
        <w:t>sac</w:t>
      </w:r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57850" cy="3676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Read a Number 1, 10, 100, 1000, etc and display unit, ten, hundred,...</w:t>
      </w:r>
      <w:r>
        <w:rPr>
          <w:b/>
          <w:sz w:val="24"/>
          <w:szCs w:val="24"/>
        </w:rPr>
        <w:t xml:space="preserve"> using case statemen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read -p "Enter a number in multiple of ten start from 1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case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 ) echo "Unit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0 ) echo "Ten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00 ) echo "Hundre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000 ) echo "Thousan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0000 ) echo "Ten Thousan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100000 ) echo "Lakh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* ) echo "You did not enter a number in multiple of ten"</w:t>
      </w:r>
    </w:p>
    <w:p w:rsid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E</w:t>
      </w:r>
      <w:r w:rsidRPr="00DB6620">
        <w:rPr>
          <w:sz w:val="24"/>
          <w:szCs w:val="24"/>
        </w:rPr>
        <w:t>sac</w:t>
      </w:r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9750" cy="36671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P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Write a program that takes User Inp</w:t>
      </w:r>
      <w:r>
        <w:rPr>
          <w:b/>
          <w:sz w:val="24"/>
          <w:szCs w:val="24"/>
        </w:rPr>
        <w:t xml:space="preserve">uts and does Unit Conversion of </w:t>
      </w:r>
      <w:r w:rsidRPr="00DB6620">
        <w:rPr>
          <w:b/>
          <w:sz w:val="24"/>
          <w:szCs w:val="24"/>
        </w:rPr>
        <w:t>different Length units</w:t>
      </w:r>
    </w:p>
    <w:p w:rsidR="00DB6620" w:rsidRP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1. Feet to Inch </w:t>
      </w:r>
      <w:r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>3. Inch to Fee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2. Feet to Meter </w:t>
      </w:r>
      <w:r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>4. Meter to Fee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read -p "Enter conversion type " src_unit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read -p "Enter value " value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>case $src_unit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feet-inch ) result=$(value * 12)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ab/>
      </w:r>
      <w:r w:rsidRPr="00DB6620">
        <w:rPr>
          <w:sz w:val="24"/>
          <w:szCs w:val="24"/>
        </w:rPr>
        <w:tab/>
        <w:t>echo "$result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</w:t>
      </w:r>
      <w:r w:rsidRPr="00DB6620">
        <w:rPr>
          <w:sz w:val="24"/>
          <w:szCs w:val="24"/>
        </w:rPr>
        <w:tab/>
        <w:t>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inch-feet ) result=$(value / 12)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ab/>
      </w:r>
      <w:r w:rsidRPr="00DB6620">
        <w:rPr>
          <w:sz w:val="24"/>
          <w:szCs w:val="24"/>
        </w:rPr>
        <w:tab/>
        <w:t xml:space="preserve">echo "$result" 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</w:t>
      </w:r>
      <w:r w:rsidRPr="00DB6620">
        <w:rPr>
          <w:sz w:val="24"/>
          <w:szCs w:val="24"/>
        </w:rPr>
        <w:tab/>
        <w:t>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feet-meter ) result=$(value * 0.305)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ab/>
      </w:r>
      <w:r w:rsidRPr="00DB6620">
        <w:rPr>
          <w:sz w:val="24"/>
          <w:szCs w:val="24"/>
        </w:rPr>
        <w:tab/>
        <w:t>echo "$result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</w:t>
      </w:r>
      <w:r w:rsidRPr="00DB6620">
        <w:rPr>
          <w:sz w:val="24"/>
          <w:szCs w:val="24"/>
        </w:rPr>
        <w:tab/>
        <w:t>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meter-feet ) result=$(value / 0.305)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ab/>
      </w:r>
      <w:r w:rsidRPr="00DB6620">
        <w:rPr>
          <w:sz w:val="24"/>
          <w:szCs w:val="24"/>
        </w:rPr>
        <w:tab/>
        <w:t>echo "$result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</w:t>
      </w:r>
      <w:r w:rsidRPr="00DB6620">
        <w:rPr>
          <w:sz w:val="24"/>
          <w:szCs w:val="24"/>
        </w:rPr>
        <w:tab/>
        <w:t>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    * ) echo "entered type conversion is not valid 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esac</w:t>
      </w:r>
      <w:bookmarkStart w:id="0" w:name="_GoBack"/>
      <w:bookmarkEnd w:id="0"/>
    </w:p>
    <w:sectPr w:rsidR="00DB6620" w:rsidRPr="00DB6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625E9C"/>
    <w:multiLevelType w:val="hybridMultilevel"/>
    <w:tmpl w:val="5C0491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5A7749"/>
    <w:multiLevelType w:val="hybridMultilevel"/>
    <w:tmpl w:val="27E627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8D268C"/>
    <w:multiLevelType w:val="hybridMultilevel"/>
    <w:tmpl w:val="471EB1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bS0NDE1NjQ1NjZR0lEKTi0uzszPAykwqQUAJahlcCwAAAA="/>
  </w:docVars>
  <w:rsids>
    <w:rsidRoot w:val="00C3635F"/>
    <w:rsid w:val="000D3E82"/>
    <w:rsid w:val="00381BD3"/>
    <w:rsid w:val="00C3635F"/>
    <w:rsid w:val="00D63B6C"/>
    <w:rsid w:val="00DB6620"/>
    <w:rsid w:val="00E30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4DE1DD-B48D-4F27-9A4B-8291FCE02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3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18</Pages>
  <Words>1477</Words>
  <Characters>842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1-12-20T05:33:00Z</dcterms:created>
  <dcterms:modified xsi:type="dcterms:W3CDTF">2021-12-22T12:34:00Z</dcterms:modified>
</cp:coreProperties>
</file>